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6019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88"/>
        <w:gridCol w:w="5899"/>
        <w:gridCol w:w="1353"/>
        <w:gridCol w:w="623"/>
        <w:gridCol w:w="1123"/>
        <w:gridCol w:w="4633"/>
      </w:tblGrid>
      <w:tr w:rsidR="00B800E4" w:rsidRPr="00E72B87" w14:paraId="51851AC4" w14:textId="77777777" w:rsidTr="00DB70D2">
        <w:trPr>
          <w:trHeight w:val="412"/>
        </w:trPr>
        <w:tc>
          <w:tcPr>
            <w:tcW w:w="2388" w:type="dxa"/>
            <w:shd w:val="clear" w:color="auto" w:fill="F2F2F2"/>
          </w:tcPr>
          <w:p w14:paraId="7DD718E4" w14:textId="5A3118AD" w:rsidR="00B800E4" w:rsidRPr="00DB70D2" w:rsidRDefault="00DB70D2" w:rsidP="00E72B87">
            <w:pPr>
              <w:spacing w:after="0" w:line="240" w:lineRule="auto"/>
              <w:rPr>
                <w:rStyle w:val="Styl1"/>
              </w:rPr>
            </w:pPr>
            <w:bookmarkStart w:id="0" w:name="_GoBack"/>
            <w:bookmarkEnd w:id="0"/>
            <w:r w:rsidRPr="00DB70D2">
              <w:rPr>
                <w:rStyle w:val="Styl1"/>
                <w:bCs w:val="0"/>
                <w:color w:val="auto"/>
                <w:sz w:val="24"/>
                <w:szCs w:val="24"/>
              </w:rPr>
              <w:t>Polje raznolikosti:</w:t>
            </w:r>
          </w:p>
        </w:tc>
        <w:tc>
          <w:tcPr>
            <w:tcW w:w="7252" w:type="dxa"/>
            <w:gridSpan w:val="2"/>
          </w:tcPr>
          <w:p w14:paraId="4D273532" w14:textId="084C3535" w:rsidR="00B800E4" w:rsidRPr="00DB3AEC" w:rsidRDefault="00B800E4" w:rsidP="00DB3AEC">
            <w:pPr>
              <w:pStyle w:val="Navadensplet"/>
              <w:spacing w:before="0" w:beforeAutospacing="0" w:after="0" w:afterAutospacing="0"/>
              <w:rPr>
                <w:rStyle w:val="Styl1"/>
                <w:color w:val="000080"/>
                <w:kern w:val="24"/>
              </w:rPr>
            </w:pP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041F7B4F" wp14:editId="4CB350E1">
                  <wp:extent cx="648001" cy="771901"/>
                  <wp:effectExtent l="0" t="0" r="0" b="0"/>
                  <wp:docPr id="3" name="Picture 3" descr="simohd:Users:cortomaltese:Desktop:SIMO:UDEL21:VIENNA sett 2016:tools:icon:gender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ohd:Users:cortomaltese:Desktop:SIMO:UDEL21:VIENNA sett 2016:tools:icon:gender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452" cy="772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   </w:t>
            </w: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79C38E5E" wp14:editId="5E39B7AA">
                  <wp:extent cx="1025558" cy="798549"/>
                  <wp:effectExtent l="0" t="0" r="0" b="0"/>
                  <wp:docPr id="6" name="Picture 2" descr="simohd:Users:cortomaltese:Desktop:SIMO:UDEL21:VIENNA sett 2016:tools:icon:llangu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mohd:Users:cortomaltese:Desktop:SIMO:UDEL21:VIENNA sett 2016:tools:icon:llangu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103" cy="798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</w:t>
            </w: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6747D6FD" wp14:editId="4A0F86C5">
                  <wp:extent cx="925095" cy="925095"/>
                  <wp:effectExtent l="0" t="0" r="0" b="0"/>
                  <wp:docPr id="15" name="Picture 3" descr="simohd:Users:cortomaltese:Desktop:SIMO:UDEL21:VIENNA sett 2016:tools:icon:LV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imohd:Users:cortomaltese:Desktop:SIMO:UDEL21:VIENNA sett 2016:tools:icon:LV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5095" cy="925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50B20BC2" wp14:editId="019ECDBE">
                  <wp:extent cx="1443054" cy="587198"/>
                  <wp:effectExtent l="0" t="0" r="5080" b="0"/>
                  <wp:docPr id="19" name="Picture 5" descr="simohd:Users:cortomaltese:Desktop:SIMO:UDEL21:VIENNA sett 2016:tools:icon:Multiculturalis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imohd:Users:cortomaltese:Desktop:SIMO:UDEL21:VIENNA sett 2016:tools:icon:Multiculturali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3420" cy="5873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</w:p>
        </w:tc>
        <w:tc>
          <w:tcPr>
            <w:tcW w:w="1746" w:type="dxa"/>
            <w:gridSpan w:val="2"/>
            <w:tcBorders>
              <w:right w:val="single" w:sz="4" w:space="0" w:color="auto"/>
            </w:tcBorders>
          </w:tcPr>
          <w:p w14:paraId="30F48E83" w14:textId="1D63650F" w:rsidR="00B800E4" w:rsidRDefault="00B800E4" w:rsidP="00DB3AEC">
            <w:pPr>
              <w:pStyle w:val="Navadensplet"/>
              <w:spacing w:before="0" w:beforeAutospacing="0" w:after="0" w:afterAutospacing="0"/>
              <w:rPr>
                <w:rStyle w:val="Styl1"/>
                <w:color w:val="000080"/>
                <w:kern w:val="24"/>
              </w:rPr>
            </w:pPr>
          </w:p>
          <w:p w14:paraId="3FE2E61A" w14:textId="0928C38C" w:rsidR="00B800E4" w:rsidRPr="00DB3AEC" w:rsidRDefault="00F32E4B" w:rsidP="00DB3AEC">
            <w:pPr>
              <w:pStyle w:val="Navadensplet"/>
              <w:spacing w:before="0" w:beforeAutospacing="0" w:after="0" w:afterAutospacing="0"/>
              <w:rPr>
                <w:rStyle w:val="Styl1"/>
                <w:color w:val="000080"/>
                <w:kern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E0DA397" wp14:editId="6C2CCCDE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5080</wp:posOffset>
                      </wp:positionV>
                      <wp:extent cx="535305" cy="535305"/>
                      <wp:effectExtent l="0" t="0" r="23495" b="23495"/>
                      <wp:wrapNone/>
                      <wp:docPr id="29" name="Organigramme : Connecteur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35305" cy="535305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E4F9DFA" w14:textId="5CD7DA65" w:rsidR="00B800E4" w:rsidRPr="00B47077" w:rsidRDefault="00B800E4" w:rsidP="001E361B">
                                  <w:pPr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wrap="square" anchor="ctr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0DA397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Organigramme : Connecteur 28" o:spid="_x0000_s1026" type="#_x0000_t120" style="position:absolute;margin-left:15.1pt;margin-top:.4pt;width:42.15pt;height:42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" fillcolor="white [3201]" strokecolor="#f79646 [3209]" strokeweight="2pt">
                      <v:path arrowok="t"/>
                      <v:textbox>
                        <w:txbxContent>
                          <w:p w14:paraId="6E4F9DFA" w14:textId="5CD7DA65" w:rsidR="00B800E4" w:rsidRPr="00B47077" w:rsidRDefault="00B800E4" w:rsidP="001E361B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6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A25646" w14:textId="4F9E60E9" w:rsidR="00B800E4" w:rsidRDefault="00DB70D2" w:rsidP="0078315F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8"/>
                <w:szCs w:val="28"/>
                <w:lang w:val="cs-CZ" w:eastAsia="cs-CZ"/>
              </w:rPr>
            </w:pPr>
            <w:r>
              <w:rPr>
                <w:b/>
                <w:noProof/>
                <w:sz w:val="28"/>
                <w:szCs w:val="28"/>
                <w:lang w:val="cs-CZ" w:eastAsia="cs-CZ"/>
              </w:rPr>
              <w:t>Velikost skupine</w:t>
            </w:r>
            <w:r w:rsidR="00B800E4" w:rsidRPr="00E72B87">
              <w:rPr>
                <w:b/>
                <w:noProof/>
                <w:sz w:val="28"/>
                <w:szCs w:val="28"/>
                <w:lang w:val="cs-CZ" w:eastAsia="cs-CZ"/>
              </w:rPr>
              <w:t>:</w:t>
            </w:r>
          </w:p>
          <w:p w14:paraId="7A1CC477" w14:textId="2DC85A2C" w:rsidR="00B800E4" w:rsidRPr="00E72B87" w:rsidRDefault="00B800E4" w:rsidP="0078315F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8"/>
                <w:szCs w:val="28"/>
                <w:lang w:val="cs-CZ" w:eastAsia="cs-CZ"/>
              </w:rPr>
            </w:pPr>
          </w:p>
          <w:p w14:paraId="6D7F8E5B" w14:textId="3284D18C" w:rsidR="00B800E4" w:rsidRPr="008D4753" w:rsidRDefault="00B800E4" w:rsidP="004B22B4">
            <w:pPr>
              <w:tabs>
                <w:tab w:val="left" w:pos="742"/>
              </w:tabs>
              <w:rPr>
                <w:rFonts w:ascii="MS Gothic" w:eastAsia="MS Gothic" w:hAnsi="MS Gothic"/>
                <w:color w:val="4A442A"/>
                <w:lang w:val="en-US"/>
              </w:rPr>
            </w:pP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 wp14:anchorId="613CCD9E" wp14:editId="74C44CAD">
                  <wp:extent cx="391494" cy="391494"/>
                  <wp:effectExtent l="0" t="0" r="0" b="0"/>
                  <wp:docPr id="13" name="Picture 1" descr="simohd:Users:cortomaltese:Desktop: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ohd:Users:cortomaltese:Desktop: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494" cy="391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22A17"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 wp14:anchorId="75054904" wp14:editId="66CF131D">
                  <wp:extent cx="452120" cy="452120"/>
                  <wp:effectExtent l="0" t="0" r="0" b="5080"/>
                  <wp:docPr id="2" name="Picture 2" descr="Schermata 2016-09-20 a 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chermata 2016-09-20 a 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512" r="-1436" b="-49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120" cy="452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rPr>
                <w:noProof/>
                <w:lang w:val="en-GB" w:eastAsia="en-GB"/>
              </w:rPr>
              <w:drawing>
                <wp:inline distT="0" distB="0" distL="0" distR="0" wp14:anchorId="2C67B137" wp14:editId="459F61A8">
                  <wp:extent cx="384543" cy="384543"/>
                  <wp:effectExtent l="0" t="0" r="0" b="0"/>
                  <wp:docPr id="14" name="Picture 2" descr="simohd:Users:cortomaltese:Desktop:grupp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mohd:Users:cortomaltese:Desktop:grupp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918" cy="3849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t xml:space="preserve">  </w:t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</w:t>
            </w:r>
            <w:r w:rsidRPr="00122A17"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 wp14:anchorId="64C94EBC" wp14:editId="19DE5D90">
                  <wp:extent cx="355084" cy="355084"/>
                  <wp:effectExtent l="0" t="0" r="635" b="635"/>
                  <wp:docPr id="5" name="Picture 5" descr="Afbeeldingsresultaat voor pictogram groe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Afbeelding 21" descr="Afbeeldingsresultaat voor pictogram groe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354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 </w:t>
            </w:r>
            <w:r>
              <w:rPr>
                <w:rFonts w:ascii="MS Gothic" w:eastAsia="MS Gothic" w:hAnsi="MS Gothic" w:hint="eastAsia"/>
                <w:noProof/>
                <w:color w:val="4A442A"/>
                <w:lang w:val="en-GB" w:eastAsia="en-GB"/>
              </w:rPr>
              <w:drawing>
                <wp:inline distT="0" distB="0" distL="0" distR="0" wp14:anchorId="63BEC365" wp14:editId="71DF7E18">
                  <wp:extent cx="442595" cy="471805"/>
                  <wp:effectExtent l="0" t="0" r="0" b="0"/>
                  <wp:docPr id="4" name="Picture 4" descr="Untitled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Untitled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595" cy="471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  </w:t>
            </w:r>
          </w:p>
        </w:tc>
      </w:tr>
      <w:tr w:rsidR="00B800E4" w:rsidRPr="00E72B87" w14:paraId="50515BF5" w14:textId="77777777" w:rsidTr="000A59DF">
        <w:trPr>
          <w:trHeight w:val="264"/>
        </w:trPr>
        <w:tc>
          <w:tcPr>
            <w:tcW w:w="2388" w:type="dxa"/>
            <w:shd w:val="clear" w:color="auto" w:fill="F2F2F2"/>
          </w:tcPr>
          <w:p w14:paraId="7A60A5A5" w14:textId="7024817A" w:rsidR="00B800E4" w:rsidRPr="00DB70D2" w:rsidRDefault="00DB70D2" w:rsidP="00DF3A3C">
            <w:pPr>
              <w:spacing w:after="0" w:line="240" w:lineRule="auto"/>
              <w:rPr>
                <w:rStyle w:val="Styl1"/>
                <w:color w:val="auto"/>
              </w:rPr>
            </w:pPr>
            <w:r w:rsidRPr="00DB70D2">
              <w:rPr>
                <w:rStyle w:val="Styl1"/>
                <w:bCs w:val="0"/>
                <w:color w:val="auto"/>
                <w:sz w:val="24"/>
                <w:szCs w:val="24"/>
              </w:rPr>
              <w:t>Naslov:</w:t>
            </w:r>
          </w:p>
        </w:tc>
        <w:tc>
          <w:tcPr>
            <w:tcW w:w="8998" w:type="dxa"/>
            <w:gridSpan w:val="4"/>
            <w:tcBorders>
              <w:right w:val="single" w:sz="4" w:space="0" w:color="auto"/>
            </w:tcBorders>
          </w:tcPr>
          <w:p w14:paraId="68BF9FFA" w14:textId="4F34A886" w:rsidR="00B800E4" w:rsidRPr="00E72B87" w:rsidRDefault="00B800E4" w:rsidP="00B95D11">
            <w:pPr>
              <w:spacing w:after="0" w:line="240" w:lineRule="auto"/>
              <w:rPr>
                <w:rStyle w:val="Styl1"/>
              </w:rPr>
            </w:pPr>
            <w:r>
              <w:rPr>
                <w:rStyle w:val="Styl1"/>
              </w:rPr>
              <w:t xml:space="preserve">               </w:t>
            </w:r>
            <w:r w:rsidR="00B95D11">
              <w:rPr>
                <w:rStyle w:val="Styl1"/>
              </w:rPr>
              <w:t>Človeško telo – preverjanje znanja</w:t>
            </w:r>
            <w:r>
              <w:rPr>
                <w:rStyle w:val="Styl1"/>
              </w:rPr>
              <w:t xml:space="preserve"> </w:t>
            </w:r>
          </w:p>
        </w:tc>
        <w:tc>
          <w:tcPr>
            <w:tcW w:w="46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A692F89" w14:textId="77777777" w:rsidR="00B800E4" w:rsidRPr="00E72B87" w:rsidRDefault="00B800E4" w:rsidP="00E72B87">
            <w:pPr>
              <w:tabs>
                <w:tab w:val="left" w:pos="742"/>
              </w:tabs>
              <w:spacing w:after="0" w:line="240" w:lineRule="auto"/>
              <w:rPr>
                <w:noProof/>
                <w:sz w:val="28"/>
                <w:szCs w:val="28"/>
                <w:lang w:val="cs-CZ" w:eastAsia="cs-CZ"/>
              </w:rPr>
            </w:pPr>
          </w:p>
        </w:tc>
      </w:tr>
      <w:tr w:rsidR="00B800E4" w:rsidRPr="00E72B87" w14:paraId="05FFA72C" w14:textId="77777777" w:rsidTr="00B800E4">
        <w:trPr>
          <w:trHeight w:val="582"/>
        </w:trPr>
        <w:tc>
          <w:tcPr>
            <w:tcW w:w="2388" w:type="dxa"/>
            <w:shd w:val="clear" w:color="auto" w:fill="F2F2F2"/>
          </w:tcPr>
          <w:p w14:paraId="5CC63154" w14:textId="1C34C26D" w:rsidR="00B800E4" w:rsidRPr="00DB70D2" w:rsidRDefault="00DB70D2" w:rsidP="00E72B87">
            <w:pPr>
              <w:spacing w:after="0" w:line="240" w:lineRule="auto"/>
              <w:rPr>
                <w:rStyle w:val="Styl1"/>
                <w:bCs w:val="0"/>
                <w:color w:val="auto"/>
              </w:rPr>
            </w:pPr>
            <w:r w:rsidRPr="00DB70D2">
              <w:rPr>
                <w:rStyle w:val="Styl1"/>
                <w:bCs w:val="0"/>
                <w:color w:val="auto"/>
                <w:sz w:val="24"/>
                <w:szCs w:val="24"/>
              </w:rPr>
              <w:t>Vsebina:</w:t>
            </w:r>
          </w:p>
        </w:tc>
        <w:tc>
          <w:tcPr>
            <w:tcW w:w="8998" w:type="dxa"/>
            <w:gridSpan w:val="4"/>
          </w:tcPr>
          <w:p w14:paraId="5AD3CD93" w14:textId="77777777" w:rsidR="00F32E4B" w:rsidRDefault="00B95D11" w:rsidP="0078315F">
            <w:pPr>
              <w:spacing w:after="0" w:line="240" w:lineRule="auto"/>
              <w:rPr>
                <w:rStyle w:val="Styl1"/>
                <w:color w:val="auto"/>
              </w:rPr>
            </w:pPr>
            <w:r>
              <w:rPr>
                <w:rStyle w:val="Styl1"/>
                <w:color w:val="auto"/>
              </w:rPr>
              <w:t>Človeško telo – organski sistemi</w:t>
            </w:r>
          </w:p>
          <w:p w14:paraId="758A7DA8" w14:textId="17BD23AF" w:rsidR="003D5DD1" w:rsidRPr="00DB3AEC" w:rsidRDefault="00523046" w:rsidP="0078315F">
            <w:pPr>
              <w:spacing w:after="0" w:line="240" w:lineRule="auto"/>
              <w:rPr>
                <w:rStyle w:val="Styl1"/>
                <w:color w:val="auto"/>
              </w:rPr>
            </w:pPr>
            <w:r>
              <w:rPr>
                <w:rStyle w:val="Styl1"/>
                <w:color w:val="auto"/>
              </w:rPr>
              <w:t xml:space="preserve">Ustvarjanje predstavitev določenega pojma </w:t>
            </w:r>
            <w:r w:rsidR="00357EB1">
              <w:rPr>
                <w:rStyle w:val="Styl1"/>
                <w:color w:val="auto"/>
              </w:rPr>
              <w:t>in priprava nalog za utrjevanje oz. preverjanje</w:t>
            </w:r>
          </w:p>
        </w:tc>
        <w:tc>
          <w:tcPr>
            <w:tcW w:w="4633" w:type="dxa"/>
            <w:tcBorders>
              <w:top w:val="single" w:sz="4" w:space="0" w:color="auto"/>
            </w:tcBorders>
            <w:shd w:val="clear" w:color="auto" w:fill="F2F2F2"/>
          </w:tcPr>
          <w:p w14:paraId="1632A3AE" w14:textId="2869B057" w:rsidR="00E50955" w:rsidRDefault="00E50955" w:rsidP="00563556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4"/>
                <w:szCs w:val="28"/>
                <w:lang w:val="cs-CZ" w:eastAsia="cs-CZ"/>
              </w:rPr>
            </w:pPr>
            <w:r w:rsidRPr="00563556">
              <w:rPr>
                <w:b/>
                <w:noProof/>
                <w:sz w:val="28"/>
                <w:szCs w:val="28"/>
                <w:lang w:val="en-GB" w:eastAsia="en-GB"/>
              </w:rPr>
              <w:drawing>
                <wp:inline distT="0" distB="0" distL="0" distR="0" wp14:anchorId="799EC0B6" wp14:editId="5A53EE6B">
                  <wp:extent cx="296445" cy="295579"/>
                  <wp:effectExtent l="0" t="0" r="8890" b="9525"/>
                  <wp:docPr id="18" name="Picture 7" descr="simohd:Users:cortomaltese:Desktop:ti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imohd:Users:cortomaltese:Desktop:ti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969" cy="29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A76CA3" w14:textId="770D85ED" w:rsidR="00B800E4" w:rsidRPr="00F14589" w:rsidRDefault="00DB70D2" w:rsidP="00563556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8"/>
                <w:szCs w:val="28"/>
                <w:lang w:val="cs-CZ" w:eastAsia="cs-CZ"/>
              </w:rPr>
            </w:pPr>
            <w:r>
              <w:rPr>
                <w:b/>
                <w:noProof/>
                <w:sz w:val="24"/>
                <w:szCs w:val="28"/>
                <w:lang w:val="cs-CZ" w:eastAsia="cs-CZ"/>
              </w:rPr>
              <w:t>Čas</w:t>
            </w:r>
            <w:r w:rsidR="00B800E4" w:rsidRPr="00E72B87">
              <w:rPr>
                <w:b/>
                <w:noProof/>
                <w:sz w:val="28"/>
                <w:szCs w:val="28"/>
                <w:lang w:val="cs-CZ" w:eastAsia="cs-CZ"/>
              </w:rPr>
              <w:t>:</w:t>
            </w:r>
            <w:r w:rsidR="00B800E4" w:rsidRPr="00563556">
              <w:rPr>
                <w:b/>
                <w:noProof/>
                <w:sz w:val="28"/>
                <w:szCs w:val="28"/>
                <w:lang w:val="en-US"/>
              </w:rPr>
              <w:t xml:space="preserve"> </w:t>
            </w:r>
            <w:r w:rsidR="00B800E4">
              <w:rPr>
                <w:b/>
                <w:noProof/>
                <w:sz w:val="28"/>
                <w:szCs w:val="28"/>
                <w:lang w:val="cs-CZ" w:eastAsia="cs-CZ"/>
              </w:rPr>
              <w:t xml:space="preserve"> </w:t>
            </w:r>
            <w:r w:rsidR="00B800E4" w:rsidRPr="00DB0433">
              <w:rPr>
                <w:noProof/>
                <w:sz w:val="28"/>
                <w:szCs w:val="28"/>
                <w:lang w:val="en-US"/>
              </w:rPr>
              <w:t xml:space="preserve"> </w:t>
            </w:r>
          </w:p>
        </w:tc>
      </w:tr>
      <w:tr w:rsidR="00B800E4" w:rsidRPr="00E72B87" w14:paraId="013489F3" w14:textId="77777777" w:rsidTr="0067627D">
        <w:tc>
          <w:tcPr>
            <w:tcW w:w="2388" w:type="dxa"/>
            <w:shd w:val="clear" w:color="auto" w:fill="F2F2F2"/>
          </w:tcPr>
          <w:p w14:paraId="20DB3EED" w14:textId="77777777" w:rsidR="00DB70D2" w:rsidRPr="00DB70D2" w:rsidRDefault="00DB70D2" w:rsidP="00DB70D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DB70D2">
              <w:rPr>
                <w:b/>
                <w:sz w:val="24"/>
                <w:szCs w:val="24"/>
              </w:rPr>
              <w:t>Cilji</w:t>
            </w:r>
          </w:p>
          <w:p w14:paraId="1609C60B" w14:textId="77777777" w:rsidR="00DB70D2" w:rsidRPr="00DB70D2" w:rsidRDefault="00DB70D2" w:rsidP="00DB70D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DB70D2">
              <w:rPr>
                <w:b/>
                <w:sz w:val="24"/>
                <w:szCs w:val="24"/>
              </w:rPr>
              <w:t>(spretnosti/</w:t>
            </w:r>
          </w:p>
          <w:p w14:paraId="3BBD036C" w14:textId="0FFF5377" w:rsidR="00B800E4" w:rsidRPr="00DB70D2" w:rsidRDefault="00DB70D2" w:rsidP="00DB70D2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4"/>
                <w:szCs w:val="24"/>
              </w:rPr>
              <w:t>kompetence)</w:t>
            </w:r>
          </w:p>
        </w:tc>
        <w:tc>
          <w:tcPr>
            <w:tcW w:w="13631" w:type="dxa"/>
            <w:gridSpan w:val="5"/>
          </w:tcPr>
          <w:p w14:paraId="28904A7B" w14:textId="77777777" w:rsidR="00B800E4" w:rsidRDefault="00B95D11" w:rsidP="00E72B8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zvijati sposobnost samostojnega utrjevanja znanja</w:t>
            </w:r>
          </w:p>
          <w:p w14:paraId="1C563DC5" w14:textId="77777777" w:rsidR="00B95D11" w:rsidRDefault="00B95D11" w:rsidP="00E72B8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zvijati sposobnost oblikovanja nalog za utrjevanje znanja</w:t>
            </w:r>
          </w:p>
          <w:p w14:paraId="073E6EFD" w14:textId="51DCE318" w:rsidR="00B95D11" w:rsidRPr="00E72B87" w:rsidRDefault="00B95D11" w:rsidP="00E72B8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zvijati sposobnost uporabe znanja v novih situacijah</w:t>
            </w:r>
          </w:p>
        </w:tc>
      </w:tr>
      <w:tr w:rsidR="00B800E4" w:rsidRPr="00E72B87" w14:paraId="5EC73F8E" w14:textId="77777777" w:rsidTr="0067627D">
        <w:tc>
          <w:tcPr>
            <w:tcW w:w="2388" w:type="dxa"/>
            <w:shd w:val="clear" w:color="auto" w:fill="F2F2F2"/>
          </w:tcPr>
          <w:p w14:paraId="557D7358" w14:textId="338C6185" w:rsidR="00B800E4" w:rsidRPr="00DB70D2" w:rsidRDefault="00B800E4" w:rsidP="00E72B87">
            <w:pPr>
              <w:spacing w:after="0" w:line="240" w:lineRule="auto"/>
              <w:rPr>
                <w:sz w:val="28"/>
                <w:szCs w:val="28"/>
              </w:rPr>
            </w:pPr>
            <w:r w:rsidRPr="00DB70D2">
              <w:rPr>
                <w:rStyle w:val="Styl1"/>
                <w:bCs w:val="0"/>
                <w:color w:val="auto"/>
              </w:rPr>
              <w:t>Material</w:t>
            </w:r>
          </w:p>
        </w:tc>
        <w:tc>
          <w:tcPr>
            <w:tcW w:w="13631" w:type="dxa"/>
            <w:gridSpan w:val="5"/>
          </w:tcPr>
          <w:p w14:paraId="3D9C24E1" w14:textId="5F15113F" w:rsidR="00B800E4" w:rsidRDefault="00B95D11" w:rsidP="00E72B8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ir</w:t>
            </w:r>
            <w:r w:rsidR="00815CF0">
              <w:rPr>
                <w:sz w:val="24"/>
                <w:szCs w:val="24"/>
              </w:rPr>
              <w:t>, pisala, barvice, različni materiali …</w:t>
            </w:r>
          </w:p>
          <w:p w14:paraId="1345D71C" w14:textId="77777777" w:rsidR="00E50955" w:rsidRDefault="00E50955" w:rsidP="00E72B87">
            <w:pPr>
              <w:spacing w:after="0" w:line="240" w:lineRule="auto"/>
              <w:rPr>
                <w:sz w:val="24"/>
                <w:szCs w:val="24"/>
              </w:rPr>
            </w:pPr>
          </w:p>
          <w:p w14:paraId="48BEE796" w14:textId="77777777" w:rsidR="00AD5FE7" w:rsidRDefault="00AD5FE7" w:rsidP="00E72B8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800E4" w:rsidRPr="00E72B87" w14:paraId="2CC7C7B8" w14:textId="77777777" w:rsidTr="0067627D">
        <w:trPr>
          <w:trHeight w:val="1202"/>
        </w:trPr>
        <w:tc>
          <w:tcPr>
            <w:tcW w:w="2388" w:type="dxa"/>
            <w:shd w:val="clear" w:color="auto" w:fill="F2F2F2"/>
          </w:tcPr>
          <w:p w14:paraId="579CDEEE" w14:textId="242B4955" w:rsidR="00B800E4" w:rsidRPr="00DB70D2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8"/>
                <w:szCs w:val="28"/>
              </w:rPr>
              <w:t>Potek:</w:t>
            </w:r>
          </w:p>
        </w:tc>
        <w:tc>
          <w:tcPr>
            <w:tcW w:w="13631" w:type="dxa"/>
            <w:gridSpan w:val="5"/>
          </w:tcPr>
          <w:p w14:paraId="38213E62" w14:textId="4E3615DB" w:rsidR="00B800E4" w:rsidRDefault="00B800E4" w:rsidP="00DB3AEC">
            <w:pPr>
              <w:pStyle w:val="Navadensplet"/>
              <w:spacing w:before="0" w:beforeAutospacing="0" w:after="0" w:afterAutospacing="0"/>
            </w:pPr>
            <w:r>
              <w:t xml:space="preserve">- </w:t>
            </w:r>
            <w:proofErr w:type="spellStart"/>
            <w:r w:rsidR="00B95D11">
              <w:t>Učenci</w:t>
            </w:r>
            <w:proofErr w:type="spellEnd"/>
            <w:r w:rsidR="00B95D11">
              <w:t xml:space="preserve"> </w:t>
            </w:r>
            <w:proofErr w:type="spellStart"/>
            <w:r w:rsidR="00B95D11">
              <w:t>dobijo</w:t>
            </w:r>
            <w:proofErr w:type="spellEnd"/>
            <w:r w:rsidR="00B95D11">
              <w:t xml:space="preserve"> </w:t>
            </w:r>
            <w:proofErr w:type="spellStart"/>
            <w:r w:rsidR="000A5C18">
              <w:t>na</w:t>
            </w:r>
            <w:proofErr w:type="spellEnd"/>
            <w:r w:rsidR="000A5C18">
              <w:t xml:space="preserve"> </w:t>
            </w:r>
            <w:proofErr w:type="spellStart"/>
            <w:r w:rsidR="000A5C18">
              <w:t>listkih</w:t>
            </w:r>
            <w:proofErr w:type="spellEnd"/>
            <w:r w:rsidR="000A5C18">
              <w:t xml:space="preserve"> </w:t>
            </w:r>
            <w:proofErr w:type="spellStart"/>
            <w:r w:rsidR="000A5C18">
              <w:t>napisane</w:t>
            </w:r>
            <w:proofErr w:type="spellEnd"/>
            <w:r w:rsidR="000A5C18">
              <w:t xml:space="preserve"> </w:t>
            </w:r>
            <w:proofErr w:type="spellStart"/>
            <w:r w:rsidR="000A5C18">
              <w:t>pojme</w:t>
            </w:r>
            <w:proofErr w:type="spellEnd"/>
            <w:r w:rsidR="000A5C18">
              <w:t xml:space="preserve"> </w:t>
            </w:r>
            <w:proofErr w:type="spellStart"/>
            <w:r w:rsidR="000A5C18">
              <w:t>povezane</w:t>
            </w:r>
            <w:proofErr w:type="spellEnd"/>
            <w:r w:rsidR="000A5C18">
              <w:t xml:space="preserve"> s </w:t>
            </w:r>
            <w:proofErr w:type="spellStart"/>
            <w:r w:rsidR="000A5C18">
              <w:t>človeškim</w:t>
            </w:r>
            <w:proofErr w:type="spellEnd"/>
            <w:r w:rsidR="000A5C18">
              <w:t xml:space="preserve"> </w:t>
            </w:r>
            <w:proofErr w:type="spellStart"/>
            <w:r w:rsidR="000A5C18">
              <w:t>telesom</w:t>
            </w:r>
            <w:proofErr w:type="spellEnd"/>
            <w:r w:rsidR="000A5C18">
              <w:t xml:space="preserve"> (</w:t>
            </w:r>
            <w:proofErr w:type="spellStart"/>
            <w:r w:rsidR="000A5C18">
              <w:t>dihala</w:t>
            </w:r>
            <w:proofErr w:type="spellEnd"/>
            <w:r w:rsidR="000A5C18">
              <w:t xml:space="preserve">, </w:t>
            </w:r>
            <w:proofErr w:type="spellStart"/>
            <w:r w:rsidR="000A5C18">
              <w:t>prebavila</w:t>
            </w:r>
            <w:proofErr w:type="spellEnd"/>
            <w:r w:rsidR="000A5C18">
              <w:t xml:space="preserve">, </w:t>
            </w:r>
            <w:proofErr w:type="spellStart"/>
            <w:r w:rsidR="000A5C18">
              <w:t>obtočila</w:t>
            </w:r>
            <w:proofErr w:type="spellEnd"/>
            <w:r w:rsidR="000A5C18">
              <w:t xml:space="preserve">, </w:t>
            </w:r>
            <w:proofErr w:type="spellStart"/>
            <w:r w:rsidR="000A5C18">
              <w:t>izločala</w:t>
            </w:r>
            <w:proofErr w:type="spellEnd"/>
            <w:r w:rsidR="000A5C18">
              <w:t xml:space="preserve">, </w:t>
            </w:r>
            <w:proofErr w:type="spellStart"/>
            <w:r w:rsidR="000A5C18">
              <w:t>živčevje</w:t>
            </w:r>
            <w:proofErr w:type="spellEnd"/>
            <w:r w:rsidR="000A5C18">
              <w:t xml:space="preserve">, </w:t>
            </w:r>
            <w:proofErr w:type="spellStart"/>
            <w:r w:rsidR="000A5C18">
              <w:t>koža</w:t>
            </w:r>
            <w:proofErr w:type="spellEnd"/>
            <w:r w:rsidR="000A5C18">
              <w:t xml:space="preserve">, </w:t>
            </w:r>
            <w:proofErr w:type="spellStart"/>
            <w:r w:rsidR="000A5C18">
              <w:t>možgani</w:t>
            </w:r>
            <w:proofErr w:type="spellEnd"/>
            <w:r w:rsidR="000A5C18">
              <w:t xml:space="preserve">, </w:t>
            </w:r>
            <w:proofErr w:type="spellStart"/>
            <w:r w:rsidR="000A5C18">
              <w:t>pljuča</w:t>
            </w:r>
            <w:proofErr w:type="spellEnd"/>
            <w:r w:rsidR="000A5C18">
              <w:t xml:space="preserve">, </w:t>
            </w:r>
            <w:proofErr w:type="spellStart"/>
            <w:r w:rsidR="000A5C18">
              <w:t>srce</w:t>
            </w:r>
            <w:proofErr w:type="spellEnd"/>
            <w:r w:rsidR="000A5C18">
              <w:t xml:space="preserve">, </w:t>
            </w:r>
            <w:proofErr w:type="spellStart"/>
            <w:r w:rsidR="000A5C18">
              <w:t>želodec</w:t>
            </w:r>
            <w:proofErr w:type="spellEnd"/>
            <w:r w:rsidR="000A5C18">
              <w:t xml:space="preserve">, </w:t>
            </w:r>
            <w:proofErr w:type="spellStart"/>
            <w:r w:rsidR="000A5C18">
              <w:t>tanko</w:t>
            </w:r>
            <w:proofErr w:type="spellEnd"/>
            <w:r w:rsidR="000A5C18">
              <w:t xml:space="preserve"> in </w:t>
            </w:r>
            <w:proofErr w:type="spellStart"/>
            <w:r w:rsidR="000A5C18">
              <w:t>debelo</w:t>
            </w:r>
            <w:proofErr w:type="spellEnd"/>
            <w:r w:rsidR="000A5C18">
              <w:t xml:space="preserve"> </w:t>
            </w:r>
            <w:proofErr w:type="spellStart"/>
            <w:r w:rsidR="000A5C18">
              <w:t>črevo</w:t>
            </w:r>
            <w:proofErr w:type="spellEnd"/>
            <w:r w:rsidR="000A5C18">
              <w:t xml:space="preserve"> …). </w:t>
            </w:r>
            <w:proofErr w:type="spellStart"/>
            <w:r w:rsidR="000A5C18">
              <w:t>Vsak</w:t>
            </w:r>
            <w:proofErr w:type="spellEnd"/>
            <w:r w:rsidR="000A5C18">
              <w:t xml:space="preserve"> </w:t>
            </w:r>
            <w:proofErr w:type="spellStart"/>
            <w:r w:rsidR="000A5C18">
              <w:t>učenec</w:t>
            </w:r>
            <w:proofErr w:type="spellEnd"/>
            <w:r w:rsidR="000A5C18">
              <w:t xml:space="preserve"> </w:t>
            </w:r>
            <w:proofErr w:type="spellStart"/>
            <w:r w:rsidR="000A5C18">
              <w:t>dobi</w:t>
            </w:r>
            <w:proofErr w:type="spellEnd"/>
            <w:r w:rsidR="000A5C18">
              <w:t xml:space="preserve"> </w:t>
            </w:r>
            <w:proofErr w:type="spellStart"/>
            <w:r w:rsidR="000A5C18">
              <w:t>en</w:t>
            </w:r>
            <w:proofErr w:type="spellEnd"/>
            <w:r w:rsidR="000A5C18">
              <w:t xml:space="preserve"> </w:t>
            </w:r>
            <w:proofErr w:type="spellStart"/>
            <w:r w:rsidR="000A5C18">
              <w:t>pojem</w:t>
            </w:r>
            <w:proofErr w:type="spellEnd"/>
            <w:r w:rsidR="000A5C18">
              <w:t>.</w:t>
            </w:r>
          </w:p>
          <w:p w14:paraId="227A5BDC" w14:textId="11E203DD" w:rsidR="000A5C18" w:rsidRDefault="00B800E4" w:rsidP="00DB3AEC">
            <w:pPr>
              <w:pStyle w:val="Navadensplet"/>
              <w:spacing w:before="0" w:beforeAutospacing="0" w:after="0" w:afterAutospacing="0"/>
            </w:pPr>
            <w:r>
              <w:t>-</w:t>
            </w:r>
            <w:r w:rsidR="000A5C18">
              <w:t xml:space="preserve"> </w:t>
            </w:r>
            <w:proofErr w:type="spellStart"/>
            <w:r w:rsidR="000A5C18">
              <w:t>Naloga</w:t>
            </w:r>
            <w:proofErr w:type="spellEnd"/>
            <w:r w:rsidR="000A5C18">
              <w:t xml:space="preserve">: </w:t>
            </w:r>
            <w:proofErr w:type="spellStart"/>
            <w:r w:rsidR="000A5C18">
              <w:t>vsak</w:t>
            </w:r>
            <w:proofErr w:type="spellEnd"/>
            <w:r w:rsidR="000A5C18">
              <w:t xml:space="preserve"> </w:t>
            </w:r>
            <w:proofErr w:type="spellStart"/>
            <w:r w:rsidR="000A5C18">
              <w:t>učenec</w:t>
            </w:r>
            <w:proofErr w:type="spellEnd"/>
            <w:r w:rsidR="000A5C18">
              <w:t xml:space="preserve"> </w:t>
            </w:r>
            <w:proofErr w:type="spellStart"/>
            <w:r w:rsidR="000A5C18">
              <w:t>pripravi</w:t>
            </w:r>
            <w:proofErr w:type="spellEnd"/>
            <w:r w:rsidR="000A5C18">
              <w:t xml:space="preserve"> </w:t>
            </w:r>
            <w:proofErr w:type="spellStart"/>
            <w:r w:rsidR="000A5C18">
              <w:t>predstavitev</w:t>
            </w:r>
            <w:proofErr w:type="spellEnd"/>
            <w:r w:rsidR="000A5C18">
              <w:t xml:space="preserve"> </w:t>
            </w:r>
            <w:proofErr w:type="spellStart"/>
            <w:r w:rsidR="000A5C18">
              <w:t>za</w:t>
            </w:r>
            <w:proofErr w:type="spellEnd"/>
            <w:r w:rsidR="000A5C18">
              <w:t xml:space="preserve"> </w:t>
            </w:r>
            <w:proofErr w:type="spellStart"/>
            <w:r w:rsidR="000A5C18">
              <w:t>svoj</w:t>
            </w:r>
            <w:proofErr w:type="spellEnd"/>
            <w:r w:rsidR="000A5C18">
              <w:t xml:space="preserve"> </w:t>
            </w:r>
            <w:proofErr w:type="spellStart"/>
            <w:r w:rsidR="000A5C18">
              <w:t>pojem</w:t>
            </w:r>
            <w:proofErr w:type="spellEnd"/>
            <w:r w:rsidR="000A5C18">
              <w:t xml:space="preserve"> in </w:t>
            </w:r>
            <w:proofErr w:type="spellStart"/>
            <w:r w:rsidR="000A5C18">
              <w:t>eno</w:t>
            </w:r>
            <w:proofErr w:type="spellEnd"/>
            <w:r w:rsidR="000A5C18">
              <w:t xml:space="preserve"> </w:t>
            </w:r>
            <w:proofErr w:type="spellStart"/>
            <w:r w:rsidR="000A5C18">
              <w:t>nalogo</w:t>
            </w:r>
            <w:proofErr w:type="spellEnd"/>
            <w:r w:rsidR="000A5C18">
              <w:t xml:space="preserve"> </w:t>
            </w:r>
            <w:proofErr w:type="spellStart"/>
            <w:r w:rsidR="000A5C18">
              <w:t>za</w:t>
            </w:r>
            <w:proofErr w:type="spellEnd"/>
            <w:r w:rsidR="000A5C18">
              <w:t xml:space="preserve"> </w:t>
            </w:r>
            <w:proofErr w:type="spellStart"/>
            <w:r w:rsidR="000A5C18">
              <w:t>sošolce</w:t>
            </w:r>
            <w:proofErr w:type="spellEnd"/>
            <w:r w:rsidR="000A5C18">
              <w:t xml:space="preserve">. </w:t>
            </w:r>
            <w:proofErr w:type="spellStart"/>
            <w:r w:rsidR="000A5C18">
              <w:t>Predstavitve</w:t>
            </w:r>
            <w:proofErr w:type="spellEnd"/>
            <w:r w:rsidR="000A5C18">
              <w:t xml:space="preserve"> so </w:t>
            </w:r>
            <w:proofErr w:type="spellStart"/>
            <w:r w:rsidR="000A5C18">
              <w:t>lahko</w:t>
            </w:r>
            <w:proofErr w:type="spellEnd"/>
            <w:r w:rsidR="000A5C18">
              <w:t xml:space="preserve"> </w:t>
            </w:r>
            <w:proofErr w:type="spellStart"/>
            <w:r w:rsidR="000A5C18">
              <w:t>različne</w:t>
            </w:r>
            <w:proofErr w:type="spellEnd"/>
            <w:r w:rsidR="000A5C18">
              <w:t xml:space="preserve">: </w:t>
            </w:r>
            <w:proofErr w:type="spellStart"/>
            <w:r w:rsidR="000A5C18">
              <w:t>slike</w:t>
            </w:r>
            <w:proofErr w:type="spellEnd"/>
            <w:r w:rsidR="000A5C18">
              <w:t xml:space="preserve">, pantomime, </w:t>
            </w:r>
            <w:proofErr w:type="spellStart"/>
            <w:r w:rsidR="000A5C18">
              <w:t>klasična</w:t>
            </w:r>
            <w:proofErr w:type="spellEnd"/>
            <w:r w:rsidR="000A5C18">
              <w:t xml:space="preserve"> </w:t>
            </w:r>
            <w:proofErr w:type="spellStart"/>
            <w:r w:rsidR="000A5C18">
              <w:t>predstavitev</w:t>
            </w:r>
            <w:proofErr w:type="spellEnd"/>
            <w:r w:rsidR="000A5C18">
              <w:t xml:space="preserve"> (</w:t>
            </w:r>
            <w:proofErr w:type="spellStart"/>
            <w:r w:rsidR="000A5C18">
              <w:t>plakat</w:t>
            </w:r>
            <w:proofErr w:type="spellEnd"/>
            <w:r w:rsidR="000A5C18">
              <w:t xml:space="preserve"> …), model … </w:t>
            </w:r>
            <w:proofErr w:type="spellStart"/>
            <w:r w:rsidR="000A5C18">
              <w:t>Nastaja</w:t>
            </w:r>
            <w:proofErr w:type="spellEnd"/>
            <w:r w:rsidR="000A5C18">
              <w:t xml:space="preserve"> </w:t>
            </w:r>
            <w:proofErr w:type="spellStart"/>
            <w:r w:rsidR="000A5C18">
              <w:t>tudi</w:t>
            </w:r>
            <w:proofErr w:type="spellEnd"/>
            <w:r w:rsidR="000A5C18">
              <w:t xml:space="preserve"> </w:t>
            </w:r>
            <w:proofErr w:type="spellStart"/>
            <w:r w:rsidR="000A5C18">
              <w:t>nabor</w:t>
            </w:r>
            <w:proofErr w:type="spellEnd"/>
            <w:r w:rsidR="000A5C18">
              <w:t xml:space="preserve"> </w:t>
            </w:r>
            <w:proofErr w:type="spellStart"/>
            <w:r w:rsidR="000A5C18">
              <w:t>nalog</w:t>
            </w:r>
            <w:proofErr w:type="spellEnd"/>
            <w:r w:rsidR="000A5C18">
              <w:t>.</w:t>
            </w:r>
          </w:p>
          <w:p w14:paraId="0FD57A4D" w14:textId="26BAEA69" w:rsidR="000A5C18" w:rsidRDefault="000A5C18" w:rsidP="00DB3AEC">
            <w:pPr>
              <w:pStyle w:val="Navadensplet"/>
              <w:spacing w:before="0" w:beforeAutospacing="0" w:after="0" w:afterAutospacing="0"/>
            </w:pPr>
            <w:r>
              <w:t xml:space="preserve">- </w:t>
            </w:r>
            <w:proofErr w:type="spellStart"/>
            <w:r>
              <w:t>Učenci</w:t>
            </w:r>
            <w:proofErr w:type="spellEnd"/>
            <w:r>
              <w:t xml:space="preserve"> </w:t>
            </w:r>
            <w:proofErr w:type="spellStart"/>
            <w:r>
              <w:t>svoje</w:t>
            </w:r>
            <w:proofErr w:type="spellEnd"/>
            <w:r>
              <w:t xml:space="preserve"> </w:t>
            </w:r>
            <w:proofErr w:type="spellStart"/>
            <w:r>
              <w:t>pojme</w:t>
            </w:r>
            <w:proofErr w:type="spellEnd"/>
            <w:r>
              <w:t xml:space="preserve"> </w:t>
            </w:r>
            <w:proofErr w:type="spellStart"/>
            <w:r>
              <w:t>predstavijo</w:t>
            </w:r>
            <w:proofErr w:type="spellEnd"/>
            <w:r>
              <w:t xml:space="preserve"> </w:t>
            </w:r>
            <w:proofErr w:type="spellStart"/>
            <w:r>
              <w:t>ostalim</w:t>
            </w:r>
            <w:proofErr w:type="spellEnd"/>
            <w:r>
              <w:t xml:space="preserve"> </w:t>
            </w:r>
            <w:proofErr w:type="spellStart"/>
            <w:r>
              <w:t>učencem</w:t>
            </w:r>
            <w:proofErr w:type="spellEnd"/>
            <w:r>
              <w:t>.</w:t>
            </w:r>
          </w:p>
          <w:p w14:paraId="6BBF8FAA" w14:textId="57290C11" w:rsidR="000A5C18" w:rsidRDefault="003A5109" w:rsidP="00DB3AEC">
            <w:pPr>
              <w:pStyle w:val="Navadensplet"/>
              <w:spacing w:before="0" w:beforeAutospacing="0" w:after="0" w:afterAutospacing="0"/>
            </w:pPr>
            <w:r>
              <w:t xml:space="preserve">- </w:t>
            </w:r>
            <w:proofErr w:type="spellStart"/>
            <w:r>
              <w:t>V</w:t>
            </w:r>
            <w:r w:rsidR="000A5C18">
              <w:t>si</w:t>
            </w:r>
            <w:proofErr w:type="spellEnd"/>
            <w:r w:rsidR="000A5C18">
              <w:t xml:space="preserve"> </w:t>
            </w:r>
            <w:proofErr w:type="spellStart"/>
            <w:r w:rsidR="000A5C18">
              <w:t>učenci</w:t>
            </w:r>
            <w:proofErr w:type="spellEnd"/>
            <w:r w:rsidR="000A5C18">
              <w:t xml:space="preserve"> </w:t>
            </w:r>
            <w:proofErr w:type="spellStart"/>
            <w:r w:rsidR="000A5C18">
              <w:t>ponovijo</w:t>
            </w:r>
            <w:proofErr w:type="spellEnd"/>
            <w:r w:rsidR="000A5C18">
              <w:t xml:space="preserve"> </w:t>
            </w:r>
            <w:proofErr w:type="spellStart"/>
            <w:r w:rsidR="000A5C18">
              <w:t>snov</w:t>
            </w:r>
            <w:proofErr w:type="spellEnd"/>
            <w:r w:rsidR="000A5C18">
              <w:t xml:space="preserve"> </w:t>
            </w:r>
            <w:proofErr w:type="spellStart"/>
            <w:r w:rsidR="000A5C18">
              <w:t>ob</w:t>
            </w:r>
            <w:proofErr w:type="spellEnd"/>
            <w:r w:rsidR="000A5C18">
              <w:t xml:space="preserve"> </w:t>
            </w:r>
            <w:proofErr w:type="spellStart"/>
            <w:r w:rsidR="000A5C18">
              <w:t>nalogah</w:t>
            </w:r>
            <w:proofErr w:type="spellEnd"/>
            <w:r w:rsidR="000A5C18">
              <w:t xml:space="preserve">, </w:t>
            </w:r>
            <w:proofErr w:type="spellStart"/>
            <w:r w:rsidR="000A5C18">
              <w:t>ki</w:t>
            </w:r>
            <w:proofErr w:type="spellEnd"/>
            <w:r w:rsidR="000A5C18">
              <w:t xml:space="preserve"> so </w:t>
            </w:r>
            <w:proofErr w:type="spellStart"/>
            <w:r w:rsidR="000A5C18">
              <w:t>jih</w:t>
            </w:r>
            <w:proofErr w:type="spellEnd"/>
            <w:r w:rsidR="000A5C18">
              <w:t xml:space="preserve"> </w:t>
            </w:r>
            <w:proofErr w:type="spellStart"/>
            <w:r w:rsidR="000A5C18">
              <w:t>pripravili</w:t>
            </w:r>
            <w:proofErr w:type="spellEnd"/>
            <w:r w:rsidR="000A5C18">
              <w:t xml:space="preserve"> </w:t>
            </w:r>
            <w:proofErr w:type="spellStart"/>
            <w:r w:rsidR="000A5C18">
              <w:t>sošolci</w:t>
            </w:r>
            <w:proofErr w:type="spellEnd"/>
            <w:r w:rsidR="000A5C18">
              <w:t>.</w:t>
            </w:r>
          </w:p>
          <w:p w14:paraId="5D47F67B" w14:textId="0416531F" w:rsidR="00B800E4" w:rsidRPr="00E72B87" w:rsidRDefault="00B800E4" w:rsidP="007C78E2">
            <w:pPr>
              <w:pStyle w:val="Navadensplet"/>
              <w:spacing w:before="0" w:beforeAutospacing="0" w:after="0" w:afterAutospacing="0"/>
            </w:pPr>
            <w:r>
              <w:t>+ links</w:t>
            </w:r>
          </w:p>
        </w:tc>
      </w:tr>
      <w:tr w:rsidR="00B800E4" w:rsidRPr="00E72B87" w14:paraId="1C614144" w14:textId="77777777" w:rsidTr="001E361B">
        <w:trPr>
          <w:trHeight w:val="1475"/>
        </w:trPr>
        <w:tc>
          <w:tcPr>
            <w:tcW w:w="2388" w:type="dxa"/>
            <w:tcBorders>
              <w:bottom w:val="single" w:sz="4" w:space="0" w:color="auto"/>
            </w:tcBorders>
            <w:shd w:val="clear" w:color="auto" w:fill="F2F2F2"/>
          </w:tcPr>
          <w:p w14:paraId="1E97BC3D" w14:textId="2EF75E93" w:rsidR="00B800E4" w:rsidRPr="00DB70D2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8"/>
                <w:szCs w:val="28"/>
              </w:rPr>
              <w:t>Spremembe</w:t>
            </w:r>
          </w:p>
          <w:p w14:paraId="145A77A7" w14:textId="2E06E0D6" w:rsidR="00DB70D2" w:rsidRPr="00DB70D2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8"/>
                <w:szCs w:val="28"/>
              </w:rPr>
              <w:t>Komentarji</w:t>
            </w:r>
          </w:p>
        </w:tc>
        <w:tc>
          <w:tcPr>
            <w:tcW w:w="13631" w:type="dxa"/>
            <w:gridSpan w:val="5"/>
            <w:tcBorders>
              <w:bottom w:val="single" w:sz="4" w:space="0" w:color="auto"/>
            </w:tcBorders>
          </w:tcPr>
          <w:p w14:paraId="0B2B6F80" w14:textId="3CF12065" w:rsidR="00B800E4" w:rsidRPr="00E72B87" w:rsidRDefault="00B800E4" w:rsidP="00E72B87">
            <w:pPr>
              <w:rPr>
                <w:sz w:val="24"/>
                <w:szCs w:val="24"/>
              </w:rPr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077FD09" wp14:editId="7A869A78">
                      <wp:simplePos x="0" y="0"/>
                      <wp:positionH relativeFrom="margin">
                        <wp:posOffset>7846695</wp:posOffset>
                      </wp:positionH>
                      <wp:positionV relativeFrom="paragraph">
                        <wp:posOffset>205105</wp:posOffset>
                      </wp:positionV>
                      <wp:extent cx="479425" cy="431800"/>
                      <wp:effectExtent l="0" t="0" r="28575" b="25400"/>
                      <wp:wrapNone/>
                      <wp:docPr id="11" name="Organigramme : Ou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9425" cy="431800"/>
                              </a:xfrm>
                              <a:prstGeom prst="flowChartOr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accent6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66E9D495" id="_x0000_t124" coordsize="21600,21600" o:spt="124" path="m10800,qx,10800,10800,21600,21600,10800,10800,xem,10800nfl21600,10800em10800,nfl10800,21600e">
                      <v:path o:extrusionok="f" gradientshapeok="t" o:connecttype="custom" o:connectlocs="10800,0;3163,3163;0,10800;3163,18437;10800,21600;18437,18437;21600,10800;18437,3163" textboxrect="3163,3163,18437,18437"/>
                    </v:shapetype>
                    <v:shape id="Organigramme : Ou 30" o:spid="_x0000_s1026" type="#_x0000_t124" style="position:absolute;margin-left:617.85pt;margin-top:16.15pt;width:37.75pt;height:34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" fillcolor="white [3212]" strokecolor="#f79646 [3209]" strokeweight="1pt">
                      <w10:wrap anchorx="margin"/>
                    </v:shape>
                  </w:pict>
                </mc:Fallback>
              </mc:AlternateContent>
            </w:r>
          </w:p>
        </w:tc>
      </w:tr>
      <w:tr w:rsidR="00B800E4" w:rsidRPr="00E72B87" w14:paraId="6616A0B6" w14:textId="77777777" w:rsidTr="0067627D">
        <w:trPr>
          <w:trHeight w:val="1242"/>
        </w:trPr>
        <w:tc>
          <w:tcPr>
            <w:tcW w:w="2388" w:type="dxa"/>
            <w:tcBorders>
              <w:bottom w:val="single" w:sz="4" w:space="0" w:color="auto"/>
            </w:tcBorders>
            <w:shd w:val="clear" w:color="auto" w:fill="F2F2F2"/>
          </w:tcPr>
          <w:p w14:paraId="63B0751B" w14:textId="657CBF2F" w:rsidR="00B800E4" w:rsidRPr="00012813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aktorji uspešnosti</w:t>
            </w:r>
            <w:r w:rsidR="00B800E4">
              <w:rPr>
                <w:b/>
                <w:sz w:val="28"/>
                <w:szCs w:val="28"/>
              </w:rPr>
              <w:t xml:space="preserve">  </w:t>
            </w:r>
            <w:r w:rsidR="00B800E4" w:rsidRPr="00012813">
              <w:rPr>
                <w:b/>
                <w:noProof/>
                <w:sz w:val="28"/>
                <w:szCs w:val="28"/>
                <w:lang w:val="en-GB" w:eastAsia="en-GB"/>
              </w:rPr>
              <w:drawing>
                <wp:anchor distT="0" distB="0" distL="114300" distR="114300" simplePos="0" relativeHeight="251680768" behindDoc="0" locked="0" layoutInCell="1" allowOverlap="1" wp14:anchorId="7614CF9E" wp14:editId="176DE579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-115570</wp:posOffset>
                  </wp:positionV>
                  <wp:extent cx="350520" cy="365760"/>
                  <wp:effectExtent l="0" t="0" r="5080" b="0"/>
                  <wp:wrapTight wrapText="bothSides">
                    <wp:wrapPolygon edited="0">
                      <wp:start x="3130" y="0"/>
                      <wp:lineTo x="0" y="6000"/>
                      <wp:lineTo x="0" y="12000"/>
                      <wp:lineTo x="3130" y="19500"/>
                      <wp:lineTo x="17217" y="19500"/>
                      <wp:lineTo x="20348" y="12000"/>
                      <wp:lineTo x="20348" y="6000"/>
                      <wp:lineTo x="17217" y="0"/>
                      <wp:lineTo x="3130" y="0"/>
                    </wp:wrapPolygon>
                  </wp:wrapTight>
                  <wp:docPr id="16" name="Picture 16" descr="simohd:Users:cortomaltese:Desktop:Schermata 2016-09-20 a 10.53.4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simohd:Users:cortomaltese:Desktop:Schermata 2016-09-20 a 10.53.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FAA26D3D-D897-4be2-8F04-BA451C77F1D7}">
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99" w:type="dxa"/>
            <w:tcBorders>
              <w:bottom w:val="single" w:sz="4" w:space="0" w:color="auto"/>
            </w:tcBorders>
          </w:tcPr>
          <w:p w14:paraId="03896DFF" w14:textId="69810964" w:rsidR="00B800E4" w:rsidRPr="000A5C18" w:rsidRDefault="003A5109" w:rsidP="000A5C18">
            <w:pPr>
              <w:pStyle w:val="Odstavekseznama"/>
              <w:numPr>
                <w:ilvl w:val="0"/>
                <w:numId w:val="1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čenci </w:t>
            </w:r>
            <w:r w:rsidR="000A5C18">
              <w:rPr>
                <w:sz w:val="24"/>
                <w:szCs w:val="24"/>
              </w:rPr>
              <w:t>lahko izberejo predstavite, ki jim je blizu.</w:t>
            </w:r>
          </w:p>
        </w:tc>
        <w:tc>
          <w:tcPr>
            <w:tcW w:w="1976" w:type="dxa"/>
            <w:gridSpan w:val="2"/>
            <w:tcBorders>
              <w:bottom w:val="single" w:sz="4" w:space="0" w:color="auto"/>
            </w:tcBorders>
            <w:shd w:val="clear" w:color="auto" w:fill="F2F2F2"/>
          </w:tcPr>
          <w:p w14:paraId="06156E7F" w14:textId="5157A7D4" w:rsidR="00F32E4B" w:rsidRDefault="00DB70D2" w:rsidP="0078315F">
            <w:pPr>
              <w:spacing w:after="0" w:line="240" w:lineRule="auto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Pasti</w:t>
            </w:r>
          </w:p>
          <w:p w14:paraId="4A4D734D" w14:textId="7F3CAB9D" w:rsidR="00B800E4" w:rsidRDefault="00B800E4" w:rsidP="0078315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0E79A6">
              <w:rPr>
                <w:b/>
                <w:sz w:val="28"/>
                <w:szCs w:val="24"/>
              </w:rPr>
              <w:t xml:space="preserve"> </w:t>
            </w:r>
            <w:r w:rsidR="00F32E4B">
              <w:rPr>
                <w:rFonts w:ascii="Times New Roman" w:hAnsi="Times New Roman"/>
                <w:b/>
                <w:noProof/>
                <w:sz w:val="28"/>
                <w:szCs w:val="24"/>
                <w:lang w:val="en-GB" w:eastAsia="en-GB"/>
              </w:rPr>
              <w:drawing>
                <wp:inline distT="0" distB="0" distL="0" distR="0" wp14:anchorId="62CBDD5A" wp14:editId="41F79F03">
                  <wp:extent cx="387106" cy="382704"/>
                  <wp:effectExtent l="0" t="0" r="0" b="0"/>
                  <wp:docPr id="20" name="Picture 1" descr="simohd:Users:cortomaltese:Desktop:Schermata 2016-09-21 a 12.04.5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ohd:Users:cortomaltese:Desktop:Schermata 2016-09-21 a 12.04.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106" cy="382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6" w:type="dxa"/>
            <w:gridSpan w:val="2"/>
            <w:tcBorders>
              <w:bottom w:val="single" w:sz="4" w:space="0" w:color="auto"/>
            </w:tcBorders>
          </w:tcPr>
          <w:p w14:paraId="184D3C7F" w14:textId="010FFDD4" w:rsidR="00B800E4" w:rsidRPr="000A5C18" w:rsidRDefault="000A5C18" w:rsidP="000A5C18">
            <w:pPr>
              <w:pStyle w:val="Odstavekseznama"/>
              <w:numPr>
                <w:ilvl w:val="0"/>
                <w:numId w:val="1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čenci bi si lahko izbrali prezahtevno nalogo oz. predstavite in je ne bi uspeli izpeljati. Tu je potreben učiteljev nasvet in usmerjanje. </w:t>
            </w:r>
          </w:p>
        </w:tc>
      </w:tr>
      <w:tr w:rsidR="00B800E4" w:rsidRPr="00E72B87" w14:paraId="06F0138F" w14:textId="77777777" w:rsidTr="00D879C5">
        <w:trPr>
          <w:trHeight w:val="71"/>
        </w:trPr>
        <w:tc>
          <w:tcPr>
            <w:tcW w:w="16019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3E08235" w14:textId="55F6AD32" w:rsidR="00B800E4" w:rsidRDefault="00DB70D2" w:rsidP="000E158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ktivnost je fleksibilna in se jo lahko prilagodi glede na  lokalni kontekst. Prilagajajte glede na potrebe.</w:t>
            </w:r>
          </w:p>
        </w:tc>
      </w:tr>
    </w:tbl>
    <w:p w14:paraId="2CEB8184" w14:textId="6DA0EE9D" w:rsidR="008B5060" w:rsidRDefault="000465CA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B046A4A" wp14:editId="51EEE1BD">
                <wp:simplePos x="0" y="0"/>
                <wp:positionH relativeFrom="column">
                  <wp:posOffset>6829425</wp:posOffset>
                </wp:positionH>
                <wp:positionV relativeFrom="paragraph">
                  <wp:posOffset>3825875</wp:posOffset>
                </wp:positionV>
                <wp:extent cx="304800" cy="304800"/>
                <wp:effectExtent l="0" t="0" r="0" b="0"/>
                <wp:wrapNone/>
                <wp:docPr id="4101" name="AutoShape 4" descr="Résultat de recherche d'images pour &quot;dessin d'une horloge&quot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087C152" id="AutoShape 4" o:spid="_x0000_s1026" alt="Résultat de recherche d'images pour &quot;dessin d'une horloge&quot;" style="position:absolute;margin-left:537.75pt;margin-top:301.25pt;width:24pt;height:2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" filled="f" stroked="f">
                <o:lock v:ext="edit" aspectratio="t"/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6E6D53" wp14:editId="7D08C646">
                <wp:simplePos x="0" y="0"/>
                <wp:positionH relativeFrom="column">
                  <wp:posOffset>-615950</wp:posOffset>
                </wp:positionH>
                <wp:positionV relativeFrom="paragraph">
                  <wp:posOffset>5885180</wp:posOffset>
                </wp:positionV>
                <wp:extent cx="172720" cy="266700"/>
                <wp:effectExtent l="0" t="0" r="0" b="12700"/>
                <wp:wrapNone/>
                <wp:docPr id="411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7272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230EBE" w14:textId="77777777" w:rsidR="001E361B" w:rsidRDefault="001E361B" w:rsidP="00480C1B">
                            <w:pPr>
                              <w:pStyle w:val="Navadensplet"/>
                              <w:spacing w:before="0" w:beforeAutospacing="0" w:after="0" w:afterAutospacing="0"/>
                              <w:textAlignment w:val="baseline"/>
                            </w:pPr>
                            <w:r w:rsidRPr="00E72B87">
                              <w:rPr>
                                <w:rFonts w:ascii="Brush455BT-Regular" w:hAnsi="Brush455BT-Regular"/>
                                <w:color w:val="000000"/>
                                <w:kern w:val="24"/>
                                <w:lang w:val="fr-BE"/>
                              </w:rPr>
                              <w:t>©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36E6D53" id="Rectangle 23" o:spid="_x0000_s1027" style="position:absolute;margin-left:-48.5pt;margin-top:463.4pt;width:13.6pt;height:21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" filled="f" stroked="f">
                <v:textbox style="mso-fit-shape-to-text:t">
                  <w:txbxContent>
                    <w:p w14:paraId="33230EBE" w14:textId="77777777" w:rsidR="001E361B" w:rsidRDefault="001E361B" w:rsidP="00480C1B">
                      <w:pPr>
                        <w:pStyle w:val="Normaalweb"/>
                        <w:spacing w:before="0" w:beforeAutospacing="0" w:after="0" w:afterAutospacing="0"/>
                        <w:textAlignment w:val="baseline"/>
                      </w:pPr>
                      <w:r w:rsidRPr="00E72B87">
                        <w:rPr>
                          <w:rFonts w:ascii="Brush455BT-Regular" w:hAnsi="Brush455BT-Regular"/>
                          <w:color w:val="000000"/>
                          <w:kern w:val="24"/>
                          <w:lang w:val="fr-BE"/>
                        </w:rPr>
                        <w:t>©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E64FE31" wp14:editId="67C6B9C5">
                <wp:simplePos x="0" y="0"/>
                <wp:positionH relativeFrom="column">
                  <wp:posOffset>-387350</wp:posOffset>
                </wp:positionH>
                <wp:positionV relativeFrom="paragraph">
                  <wp:posOffset>5926455</wp:posOffset>
                </wp:positionV>
                <wp:extent cx="603250" cy="231140"/>
                <wp:effectExtent l="0" t="0" r="0" b="0"/>
                <wp:wrapNone/>
                <wp:docPr id="25" name="ZoneText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3250" cy="2311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BA6929" w14:textId="77777777" w:rsidR="001E361B" w:rsidRDefault="001E361B" w:rsidP="00480C1B">
                            <w:pPr>
                              <w:pStyle w:val="Navadensplet"/>
                              <w:spacing w:before="0" w:beforeAutospacing="0" w:after="0" w:afterAutospacing="0"/>
                            </w:pPr>
                            <w:r w:rsidRPr="00E72B87"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18"/>
                                <w:szCs w:val="18"/>
                                <w:lang w:val="fr-BE"/>
                              </w:rPr>
                              <w:t xml:space="preserve">UDEL </w:t>
                            </w:r>
                            <w:r w:rsidRPr="00E72B87"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16"/>
                                <w:szCs w:val="16"/>
                                <w:lang w:val="fr-BE"/>
                              </w:rPr>
                              <w:t>21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E64FE31" id="_x0000_t202" coordsize="21600,21600" o:spt="202" path="m,l,21600r21600,l21600,xe">
                <v:stroke joinstyle="miter"/>
                <v:path gradientshapeok="t" o:connecttype="rect"/>
              </v:shapetype>
              <v:shape id="ZoneTexte 24" o:spid="_x0000_s1028" type="#_x0000_t202" style="position:absolute;margin-left:-30.5pt;margin-top:466.65pt;width:47.5pt;height:18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" filled="f" stroked="f">
                <v:path arrowok="t"/>
                <v:textbox style="mso-fit-shape-to-text:t">
                  <w:txbxContent>
                    <w:p w14:paraId="13BA6929" w14:textId="77777777" w:rsidR="001E361B" w:rsidRDefault="001E361B" w:rsidP="00480C1B">
                      <w:pPr>
                        <w:pStyle w:val="Normaalweb"/>
                        <w:spacing w:before="0" w:beforeAutospacing="0" w:after="0" w:afterAutospacing="0"/>
                      </w:pPr>
                      <w:r w:rsidRPr="00E72B87"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kern w:val="24"/>
                          <w:sz w:val="18"/>
                          <w:szCs w:val="18"/>
                          <w:lang w:val="fr-BE"/>
                        </w:rPr>
                        <w:t xml:space="preserve">UDEL </w:t>
                      </w:r>
                      <w:r w:rsidRPr="00E72B87"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kern w:val="24"/>
                          <w:sz w:val="16"/>
                          <w:szCs w:val="16"/>
                          <w:lang w:val="fr-BE"/>
                        </w:rPr>
                        <w:t>2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B5060" w:rsidSect="00AD5FE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6838" w:h="11906" w:orient="landscape"/>
      <w:pgMar w:top="993" w:right="1418" w:bottom="14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050285" w14:textId="77777777" w:rsidR="00AF6A99" w:rsidRDefault="00AF6A99" w:rsidP="00001C39">
      <w:pPr>
        <w:spacing w:after="0" w:line="240" w:lineRule="auto"/>
      </w:pPr>
      <w:r>
        <w:separator/>
      </w:r>
    </w:p>
  </w:endnote>
  <w:endnote w:type="continuationSeparator" w:id="0">
    <w:p w14:paraId="262B34AE" w14:textId="77777777" w:rsidR="00AF6A99" w:rsidRDefault="00AF6A99" w:rsidP="00001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ush455BT-Regular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0020F" w14:textId="77777777" w:rsidR="000A3CD0" w:rsidRDefault="000A3CD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CC79B7" w14:textId="77777777" w:rsidR="000A3CD0" w:rsidRDefault="000A3CD0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BB504" w14:textId="77777777" w:rsidR="000A3CD0" w:rsidRDefault="000A3CD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6289B0" w14:textId="77777777" w:rsidR="00AF6A99" w:rsidRDefault="00AF6A99" w:rsidP="00001C39">
      <w:pPr>
        <w:spacing w:after="0" w:line="240" w:lineRule="auto"/>
      </w:pPr>
      <w:r>
        <w:separator/>
      </w:r>
    </w:p>
  </w:footnote>
  <w:footnote w:type="continuationSeparator" w:id="0">
    <w:p w14:paraId="4EE49B2A" w14:textId="77777777" w:rsidR="00AF6A99" w:rsidRDefault="00AF6A99" w:rsidP="00001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24ABC6" w14:textId="77777777" w:rsidR="000A3CD0" w:rsidRDefault="000A3CD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8179F5" w14:textId="50EB5FD5" w:rsidR="001E361B" w:rsidRDefault="001E361B" w:rsidP="00F625E7">
    <w:pPr>
      <w:pStyle w:val="Glava"/>
      <w:tabs>
        <w:tab w:val="clear" w:pos="4536"/>
        <w:tab w:val="clear" w:pos="9072"/>
        <w:tab w:val="left" w:pos="1258"/>
      </w:tabs>
    </w:pP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5E551B0F" wp14:editId="4923A9E9">
          <wp:simplePos x="0" y="0"/>
          <wp:positionH relativeFrom="margin">
            <wp:align>right</wp:align>
          </wp:positionH>
          <wp:positionV relativeFrom="paragraph">
            <wp:posOffset>-351155</wp:posOffset>
          </wp:positionV>
          <wp:extent cx="1003935" cy="286385"/>
          <wp:effectExtent l="0" t="0" r="5715" b="0"/>
          <wp:wrapTight wrapText="bothSides">
            <wp:wrapPolygon edited="0">
              <wp:start x="0" y="0"/>
              <wp:lineTo x="0" y="20115"/>
              <wp:lineTo x="21313" y="20115"/>
              <wp:lineTo x="21313" y="0"/>
              <wp:lineTo x="0" y="0"/>
            </wp:wrapPolygon>
          </wp:wrapTight>
          <wp:docPr id="10" name="Picture 10" descr="simohd:Users:cortomaltese:Desktop:SIMO:tutto:materiale LABORATORIO:loghi:erasmus+logo_m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mohd:Users:cortomaltese:Desktop:SIMO:tutto:materiale LABORATORIO:loghi:erasmus+logo_mi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935" cy="2863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80C1B"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5E772FFA" wp14:editId="760B29F5">
          <wp:simplePos x="0" y="0"/>
          <wp:positionH relativeFrom="margin">
            <wp:posOffset>571500</wp:posOffset>
          </wp:positionH>
          <wp:positionV relativeFrom="paragraph">
            <wp:posOffset>-164646</wp:posOffset>
          </wp:positionV>
          <wp:extent cx="1485900" cy="433886"/>
          <wp:effectExtent l="0" t="0" r="0" b="0"/>
          <wp:wrapNone/>
          <wp:docPr id="4098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Image 3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0835"/>
                  <a:stretch/>
                </pic:blipFill>
                <pic:spPr bwMode="auto">
                  <a:xfrm>
                    <a:off x="0" y="0"/>
                    <a:ext cx="1485900" cy="4338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2E78F06C" wp14:editId="5898F1DA">
          <wp:simplePos x="0" y="0"/>
          <wp:positionH relativeFrom="column">
            <wp:posOffset>-607060</wp:posOffset>
          </wp:positionH>
          <wp:positionV relativeFrom="paragraph">
            <wp:posOffset>-328930</wp:posOffset>
          </wp:positionV>
          <wp:extent cx="1198880" cy="504825"/>
          <wp:effectExtent l="0" t="0" r="0" b="3175"/>
          <wp:wrapSquare wrapText="bothSides"/>
          <wp:docPr id="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368"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504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3CD0">
      <w:rPr>
        <w:noProof/>
        <w:lang w:val="nl-BE" w:eastAsia="nl-BE"/>
      </w:rPr>
      <w:t xml:space="preserve">                                                                        </w:t>
    </w:r>
    <w:r>
      <w:tab/>
    </w:r>
    <w:r w:rsidR="000A3CD0">
      <w:t xml:space="preserve">                                                                                                                                                  </w:t>
    </w:r>
    <w:r w:rsidR="000A3CD0">
      <w:rPr>
        <w:sz w:val="16"/>
        <w:szCs w:val="16"/>
      </w:rPr>
      <w:t>2015-1-BE02-KA201-12252</w:t>
    </w:r>
    <w:r w:rsidR="000A3CD0">
      <w:t xml:space="preserve">                    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A09F2" w14:textId="77777777" w:rsidR="000A3CD0" w:rsidRDefault="000A3CD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926727"/>
    <w:multiLevelType w:val="hybridMultilevel"/>
    <w:tmpl w:val="EF30BC44"/>
    <w:lvl w:ilvl="0" w:tplc="CC6A8BE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08"/>
  <w:hyphenationZone w:val="425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MTc0MDM1sjC3NLFQ0lEKTi0uzszPAykwrAUAQTLa/iwAAAA="/>
  </w:docVars>
  <w:rsids>
    <w:rsidRoot w:val="00480C1B"/>
    <w:rsid w:val="00001C39"/>
    <w:rsid w:val="00012813"/>
    <w:rsid w:val="00035842"/>
    <w:rsid w:val="000465CA"/>
    <w:rsid w:val="00053CEC"/>
    <w:rsid w:val="000640AE"/>
    <w:rsid w:val="000A3CD0"/>
    <w:rsid w:val="000A59DF"/>
    <w:rsid w:val="000A5C18"/>
    <w:rsid w:val="000A613F"/>
    <w:rsid w:val="000B197C"/>
    <w:rsid w:val="000C27CA"/>
    <w:rsid w:val="000D40E8"/>
    <w:rsid w:val="000E158B"/>
    <w:rsid w:val="000E79A6"/>
    <w:rsid w:val="00122A17"/>
    <w:rsid w:val="00131F9B"/>
    <w:rsid w:val="00134BCA"/>
    <w:rsid w:val="00143C8F"/>
    <w:rsid w:val="00185D4E"/>
    <w:rsid w:val="001E361B"/>
    <w:rsid w:val="002310B3"/>
    <w:rsid w:val="002C5A17"/>
    <w:rsid w:val="002D1A9C"/>
    <w:rsid w:val="003136CF"/>
    <w:rsid w:val="003168CE"/>
    <w:rsid w:val="00317837"/>
    <w:rsid w:val="003426DA"/>
    <w:rsid w:val="00355C7E"/>
    <w:rsid w:val="00357EB1"/>
    <w:rsid w:val="00357F38"/>
    <w:rsid w:val="00381696"/>
    <w:rsid w:val="00395A0D"/>
    <w:rsid w:val="003A5109"/>
    <w:rsid w:val="003D01BA"/>
    <w:rsid w:val="003D25DA"/>
    <w:rsid w:val="003D5DD1"/>
    <w:rsid w:val="003E3759"/>
    <w:rsid w:val="00407F03"/>
    <w:rsid w:val="0046343E"/>
    <w:rsid w:val="00480C1B"/>
    <w:rsid w:val="004B22B4"/>
    <w:rsid w:val="004D4906"/>
    <w:rsid w:val="004F23FD"/>
    <w:rsid w:val="00500BC1"/>
    <w:rsid w:val="00510207"/>
    <w:rsid w:val="00523046"/>
    <w:rsid w:val="00563556"/>
    <w:rsid w:val="005667F3"/>
    <w:rsid w:val="00584864"/>
    <w:rsid w:val="0059534D"/>
    <w:rsid w:val="005D74FD"/>
    <w:rsid w:val="0061704A"/>
    <w:rsid w:val="006314A9"/>
    <w:rsid w:val="00653692"/>
    <w:rsid w:val="0067627D"/>
    <w:rsid w:val="00677EFC"/>
    <w:rsid w:val="00725394"/>
    <w:rsid w:val="0078315F"/>
    <w:rsid w:val="007A451B"/>
    <w:rsid w:val="007C6F89"/>
    <w:rsid w:val="007C78E2"/>
    <w:rsid w:val="007F784D"/>
    <w:rsid w:val="00811F30"/>
    <w:rsid w:val="00815CF0"/>
    <w:rsid w:val="00821E6C"/>
    <w:rsid w:val="00872A16"/>
    <w:rsid w:val="008B5060"/>
    <w:rsid w:val="008D168B"/>
    <w:rsid w:val="008D4753"/>
    <w:rsid w:val="0093312B"/>
    <w:rsid w:val="00941C3C"/>
    <w:rsid w:val="009549CD"/>
    <w:rsid w:val="00973B1C"/>
    <w:rsid w:val="00974BBA"/>
    <w:rsid w:val="00990929"/>
    <w:rsid w:val="00991B5C"/>
    <w:rsid w:val="009C736A"/>
    <w:rsid w:val="00A54CA2"/>
    <w:rsid w:val="00A843CB"/>
    <w:rsid w:val="00A85808"/>
    <w:rsid w:val="00AA6190"/>
    <w:rsid w:val="00AD5FE7"/>
    <w:rsid w:val="00AF6A99"/>
    <w:rsid w:val="00B1100A"/>
    <w:rsid w:val="00B47077"/>
    <w:rsid w:val="00B800E4"/>
    <w:rsid w:val="00B95D11"/>
    <w:rsid w:val="00C14F27"/>
    <w:rsid w:val="00C43393"/>
    <w:rsid w:val="00C71203"/>
    <w:rsid w:val="00C80753"/>
    <w:rsid w:val="00CB08B4"/>
    <w:rsid w:val="00CB1EDD"/>
    <w:rsid w:val="00CF5D5F"/>
    <w:rsid w:val="00CF68C0"/>
    <w:rsid w:val="00D02E2D"/>
    <w:rsid w:val="00D535C2"/>
    <w:rsid w:val="00D85892"/>
    <w:rsid w:val="00D879C5"/>
    <w:rsid w:val="00DB0433"/>
    <w:rsid w:val="00DB3AEC"/>
    <w:rsid w:val="00DB70D2"/>
    <w:rsid w:val="00DE0D46"/>
    <w:rsid w:val="00DF3A3C"/>
    <w:rsid w:val="00E00BF8"/>
    <w:rsid w:val="00E4233D"/>
    <w:rsid w:val="00E44341"/>
    <w:rsid w:val="00E50955"/>
    <w:rsid w:val="00E72B87"/>
    <w:rsid w:val="00EC1929"/>
    <w:rsid w:val="00ED35D7"/>
    <w:rsid w:val="00ED5DC7"/>
    <w:rsid w:val="00F14589"/>
    <w:rsid w:val="00F32E4B"/>
    <w:rsid w:val="00F41953"/>
    <w:rsid w:val="00F625E7"/>
    <w:rsid w:val="00F77CCB"/>
    <w:rsid w:val="00FD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9F6E526"/>
  <w15:docId w15:val="{AA7BE3FB-BA87-4191-A8E3-D7539D751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FD4EEB"/>
    <w:pPr>
      <w:spacing w:after="200" w:line="276" w:lineRule="auto"/>
    </w:pPr>
    <w:rPr>
      <w:lang w:val="sl-SI"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FD4EE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9"/>
    <w:qFormat/>
    <w:rsid w:val="00FD4EE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9"/>
    <w:qFormat/>
    <w:rsid w:val="00FD4EEB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slov4">
    <w:name w:val="heading 4"/>
    <w:basedOn w:val="Navaden"/>
    <w:next w:val="Navaden"/>
    <w:link w:val="Naslov4Znak"/>
    <w:uiPriority w:val="99"/>
    <w:qFormat/>
    <w:rsid w:val="00FD4EEB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Naslov5">
    <w:name w:val="heading 5"/>
    <w:basedOn w:val="Navaden"/>
    <w:next w:val="Navaden"/>
    <w:link w:val="Naslov5Znak"/>
    <w:uiPriority w:val="99"/>
    <w:qFormat/>
    <w:rsid w:val="00FD4EEB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slov6">
    <w:name w:val="heading 6"/>
    <w:basedOn w:val="Navaden"/>
    <w:next w:val="Navaden"/>
    <w:link w:val="Naslov6Znak"/>
    <w:uiPriority w:val="99"/>
    <w:qFormat/>
    <w:rsid w:val="00FD4EEB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Naslov7">
    <w:name w:val="heading 7"/>
    <w:basedOn w:val="Navaden"/>
    <w:next w:val="Navaden"/>
    <w:link w:val="Naslov7Znak"/>
    <w:uiPriority w:val="99"/>
    <w:qFormat/>
    <w:rsid w:val="00FD4EEB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Naslov8">
    <w:name w:val="heading 8"/>
    <w:basedOn w:val="Navaden"/>
    <w:next w:val="Navaden"/>
    <w:link w:val="Naslov8Znak"/>
    <w:uiPriority w:val="99"/>
    <w:qFormat/>
    <w:rsid w:val="00FD4EEB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9"/>
    <w:qFormat/>
    <w:rsid w:val="00FD4EEB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FD4EEB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FD4E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9"/>
    <w:semiHidden/>
    <w:locked/>
    <w:rsid w:val="00FD4EEB"/>
    <w:rPr>
      <w:rFonts w:ascii="Cambria" w:hAnsi="Cambria" w:cs="Times New Roman"/>
      <w:b/>
      <w:bCs/>
      <w:color w:val="4F81BD"/>
    </w:rPr>
  </w:style>
  <w:style w:type="character" w:customStyle="1" w:styleId="Naslov4Znak">
    <w:name w:val="Naslov 4 Znak"/>
    <w:basedOn w:val="Privzetapisavaodstavka"/>
    <w:link w:val="Naslov4"/>
    <w:uiPriority w:val="99"/>
    <w:semiHidden/>
    <w:locked/>
    <w:rsid w:val="00FD4EEB"/>
    <w:rPr>
      <w:rFonts w:ascii="Cambria" w:hAnsi="Cambria" w:cs="Times New Roman"/>
      <w:b/>
      <w:bCs/>
      <w:i/>
      <w:iCs/>
      <w:color w:val="4F81BD"/>
    </w:rPr>
  </w:style>
  <w:style w:type="character" w:customStyle="1" w:styleId="Naslov5Znak">
    <w:name w:val="Naslov 5 Znak"/>
    <w:basedOn w:val="Privzetapisavaodstavka"/>
    <w:link w:val="Naslov5"/>
    <w:uiPriority w:val="99"/>
    <w:semiHidden/>
    <w:locked/>
    <w:rsid w:val="00FD4EEB"/>
    <w:rPr>
      <w:rFonts w:ascii="Cambria" w:hAnsi="Cambria" w:cs="Times New Roman"/>
      <w:color w:val="243F60"/>
    </w:rPr>
  </w:style>
  <w:style w:type="character" w:customStyle="1" w:styleId="Naslov6Znak">
    <w:name w:val="Naslov 6 Znak"/>
    <w:basedOn w:val="Privzetapisavaodstavka"/>
    <w:link w:val="Naslov6"/>
    <w:uiPriority w:val="99"/>
    <w:semiHidden/>
    <w:locked/>
    <w:rsid w:val="00FD4EEB"/>
    <w:rPr>
      <w:rFonts w:ascii="Cambria" w:hAnsi="Cambria" w:cs="Times New Roman"/>
      <w:i/>
      <w:iCs/>
      <w:color w:val="243F60"/>
    </w:rPr>
  </w:style>
  <w:style w:type="character" w:customStyle="1" w:styleId="Naslov7Znak">
    <w:name w:val="Naslov 7 Znak"/>
    <w:basedOn w:val="Privzetapisavaodstavka"/>
    <w:link w:val="Naslov7"/>
    <w:uiPriority w:val="99"/>
    <w:semiHidden/>
    <w:locked/>
    <w:rsid w:val="00FD4EEB"/>
    <w:rPr>
      <w:rFonts w:ascii="Cambria" w:hAnsi="Cambria" w:cs="Times New Roman"/>
      <w:i/>
      <w:iCs/>
      <w:color w:val="404040"/>
    </w:rPr>
  </w:style>
  <w:style w:type="character" w:customStyle="1" w:styleId="Naslov8Znak">
    <w:name w:val="Naslov 8 Znak"/>
    <w:basedOn w:val="Privzetapisavaodstavka"/>
    <w:link w:val="Naslov8"/>
    <w:uiPriority w:val="99"/>
    <w:semiHidden/>
    <w:locked/>
    <w:rsid w:val="00FD4EEB"/>
    <w:rPr>
      <w:rFonts w:ascii="Cambria" w:hAnsi="Cambria" w:cs="Times New Roman"/>
      <w:color w:val="4F81BD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9"/>
    <w:semiHidden/>
    <w:locked/>
    <w:rsid w:val="00FD4EEB"/>
    <w:rPr>
      <w:rFonts w:ascii="Cambria" w:hAnsi="Cambria" w:cs="Times New Roman"/>
      <w:i/>
      <w:iCs/>
      <w:color w:val="404040"/>
      <w:sz w:val="20"/>
      <w:szCs w:val="20"/>
    </w:rPr>
  </w:style>
  <w:style w:type="paragraph" w:styleId="Navadensplet">
    <w:name w:val="Normal (Web)"/>
    <w:basedOn w:val="Navaden"/>
    <w:uiPriority w:val="99"/>
    <w:semiHidden/>
    <w:rsid w:val="00480C1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styleId="Besedilooznabemesta">
    <w:name w:val="Placeholder Text"/>
    <w:basedOn w:val="Privzetapisavaodstavka"/>
    <w:uiPriority w:val="99"/>
    <w:semiHidden/>
    <w:rsid w:val="007C6F89"/>
    <w:rPr>
      <w:rFonts w:cs="Times New Roman"/>
      <w:color w:val="808080"/>
    </w:rPr>
  </w:style>
  <w:style w:type="paragraph" w:styleId="Besedilooblaka">
    <w:name w:val="Balloon Text"/>
    <w:basedOn w:val="Navaden"/>
    <w:link w:val="BesedilooblakaZnak"/>
    <w:uiPriority w:val="99"/>
    <w:semiHidden/>
    <w:rsid w:val="007C6F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locked/>
    <w:rsid w:val="007C6F89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uiPriority w:val="99"/>
    <w:rsid w:val="009549C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pis">
    <w:name w:val="caption"/>
    <w:basedOn w:val="Navaden"/>
    <w:next w:val="Navaden"/>
    <w:uiPriority w:val="99"/>
    <w:qFormat/>
    <w:rsid w:val="00FD4EEB"/>
    <w:pPr>
      <w:spacing w:line="240" w:lineRule="auto"/>
    </w:pPr>
    <w:rPr>
      <w:b/>
      <w:bCs/>
      <w:color w:val="4F81BD"/>
      <w:sz w:val="18"/>
      <w:szCs w:val="18"/>
    </w:rPr>
  </w:style>
  <w:style w:type="paragraph" w:styleId="Naslov">
    <w:name w:val="Title"/>
    <w:basedOn w:val="Navaden"/>
    <w:next w:val="Navaden"/>
    <w:link w:val="NaslovZnak"/>
    <w:uiPriority w:val="99"/>
    <w:qFormat/>
    <w:rsid w:val="00FD4EEB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FD4EEB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99"/>
    <w:qFormat/>
    <w:rsid w:val="00FD4EEB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FD4EEB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Krepko">
    <w:name w:val="Strong"/>
    <w:basedOn w:val="Privzetapisavaodstavka"/>
    <w:uiPriority w:val="99"/>
    <w:qFormat/>
    <w:rsid w:val="00FD4EEB"/>
    <w:rPr>
      <w:rFonts w:cs="Times New Roman"/>
      <w:b/>
      <w:bCs/>
    </w:rPr>
  </w:style>
  <w:style w:type="character" w:styleId="Poudarek">
    <w:name w:val="Emphasis"/>
    <w:basedOn w:val="Privzetapisavaodstavka"/>
    <w:uiPriority w:val="99"/>
    <w:qFormat/>
    <w:rsid w:val="00FD4EEB"/>
    <w:rPr>
      <w:rFonts w:cs="Times New Roman"/>
      <w:i/>
      <w:iCs/>
    </w:rPr>
  </w:style>
  <w:style w:type="paragraph" w:styleId="Brezrazmikov">
    <w:name w:val="No Spacing"/>
    <w:uiPriority w:val="99"/>
    <w:qFormat/>
    <w:rsid w:val="00FD4EEB"/>
    <w:rPr>
      <w:lang w:val="sl-SI" w:eastAsia="en-US"/>
    </w:rPr>
  </w:style>
  <w:style w:type="paragraph" w:styleId="Odstavekseznama">
    <w:name w:val="List Paragraph"/>
    <w:basedOn w:val="Navaden"/>
    <w:uiPriority w:val="99"/>
    <w:qFormat/>
    <w:rsid w:val="00FD4EEB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99"/>
    <w:qFormat/>
    <w:rsid w:val="00FD4EEB"/>
    <w:rPr>
      <w:i/>
      <w:iCs/>
      <w:color w:val="000000"/>
    </w:rPr>
  </w:style>
  <w:style w:type="character" w:customStyle="1" w:styleId="CitatZnak">
    <w:name w:val="Citat Znak"/>
    <w:basedOn w:val="Privzetapisavaodstavka"/>
    <w:link w:val="Citat"/>
    <w:uiPriority w:val="99"/>
    <w:locked/>
    <w:rsid w:val="00FD4EEB"/>
    <w:rPr>
      <w:rFonts w:cs="Times New Roman"/>
      <w:i/>
      <w:iCs/>
      <w:color w:val="000000"/>
    </w:rPr>
  </w:style>
  <w:style w:type="paragraph" w:styleId="Intenzivencitat">
    <w:name w:val="Intense Quote"/>
    <w:basedOn w:val="Navaden"/>
    <w:next w:val="Navaden"/>
    <w:link w:val="IntenzivencitatZnak"/>
    <w:uiPriority w:val="99"/>
    <w:qFormat/>
    <w:rsid w:val="00FD4EE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zivencitatZnak">
    <w:name w:val="Intenziven citat Znak"/>
    <w:basedOn w:val="Privzetapisavaodstavka"/>
    <w:link w:val="Intenzivencitat"/>
    <w:uiPriority w:val="99"/>
    <w:locked/>
    <w:rsid w:val="00FD4EEB"/>
    <w:rPr>
      <w:rFonts w:cs="Times New Roman"/>
      <w:b/>
      <w:bCs/>
      <w:i/>
      <w:iCs/>
      <w:color w:val="4F81BD"/>
    </w:rPr>
  </w:style>
  <w:style w:type="character" w:styleId="Neenpoudarek">
    <w:name w:val="Subtle Emphasis"/>
    <w:basedOn w:val="Privzetapisavaodstavka"/>
    <w:uiPriority w:val="99"/>
    <w:qFormat/>
    <w:rsid w:val="00FD4EEB"/>
    <w:rPr>
      <w:rFonts w:cs="Times New Roman"/>
      <w:i/>
      <w:iCs/>
      <w:color w:val="808080"/>
    </w:rPr>
  </w:style>
  <w:style w:type="character" w:styleId="Intenzivenpoudarek">
    <w:name w:val="Intense Emphasis"/>
    <w:basedOn w:val="Privzetapisavaodstavka"/>
    <w:uiPriority w:val="99"/>
    <w:qFormat/>
    <w:rsid w:val="00FD4EEB"/>
    <w:rPr>
      <w:rFonts w:cs="Times New Roman"/>
      <w:b/>
      <w:bCs/>
      <w:i/>
      <w:iCs/>
      <w:color w:val="4F81BD"/>
    </w:rPr>
  </w:style>
  <w:style w:type="character" w:styleId="Neensklic">
    <w:name w:val="Subtle Reference"/>
    <w:basedOn w:val="Privzetapisavaodstavka"/>
    <w:uiPriority w:val="99"/>
    <w:qFormat/>
    <w:rsid w:val="00FD4EEB"/>
    <w:rPr>
      <w:rFonts w:cs="Times New Roman"/>
      <w:smallCaps/>
      <w:color w:val="C0504D"/>
      <w:u w:val="single"/>
    </w:rPr>
  </w:style>
  <w:style w:type="character" w:styleId="Intenzivensklic">
    <w:name w:val="Intense Reference"/>
    <w:basedOn w:val="Privzetapisavaodstavka"/>
    <w:uiPriority w:val="99"/>
    <w:qFormat/>
    <w:rsid w:val="00FD4EEB"/>
    <w:rPr>
      <w:rFonts w:cs="Times New Roman"/>
      <w:b/>
      <w:bCs/>
      <w:smallCaps/>
      <w:color w:val="C0504D"/>
      <w:spacing w:val="5"/>
      <w:u w:val="single"/>
    </w:rPr>
  </w:style>
  <w:style w:type="character" w:styleId="Naslovknjige">
    <w:name w:val="Book Title"/>
    <w:basedOn w:val="Privzetapisavaodstavka"/>
    <w:uiPriority w:val="99"/>
    <w:qFormat/>
    <w:rsid w:val="00FD4EEB"/>
    <w:rPr>
      <w:rFonts w:cs="Times New Roman"/>
      <w:b/>
      <w:bCs/>
      <w:smallCaps/>
      <w:spacing w:val="5"/>
    </w:rPr>
  </w:style>
  <w:style w:type="paragraph" w:styleId="NaslovTOC">
    <w:name w:val="TOC Heading"/>
    <w:basedOn w:val="Naslov1"/>
    <w:next w:val="Navaden"/>
    <w:uiPriority w:val="99"/>
    <w:qFormat/>
    <w:rsid w:val="00FD4EEB"/>
    <w:pPr>
      <w:outlineLvl w:val="9"/>
    </w:pPr>
  </w:style>
  <w:style w:type="character" w:customStyle="1" w:styleId="Styl1">
    <w:name w:val="Styl1"/>
    <w:basedOn w:val="Naslov1Znak"/>
    <w:uiPriority w:val="99"/>
    <w:rsid w:val="00FD4EEB"/>
    <w:rPr>
      <w:rFonts w:ascii="Calibri" w:hAnsi="Calibri" w:cs="Times New Roman"/>
      <w:b/>
      <w:bCs/>
      <w:color w:val="365F91"/>
      <w:sz w:val="28"/>
      <w:szCs w:val="28"/>
    </w:rPr>
  </w:style>
  <w:style w:type="paragraph" w:styleId="Glava">
    <w:name w:val="header"/>
    <w:basedOn w:val="Navaden"/>
    <w:link w:val="Glav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locked/>
    <w:rsid w:val="00001C39"/>
    <w:rPr>
      <w:rFonts w:cs="Times New Roman"/>
    </w:rPr>
  </w:style>
  <w:style w:type="paragraph" w:styleId="Noga">
    <w:name w:val="footer"/>
    <w:basedOn w:val="Navaden"/>
    <w:link w:val="Nog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locked/>
    <w:rsid w:val="00001C39"/>
    <w:rPr>
      <w:rFonts w:cs="Times New Roman"/>
    </w:rPr>
  </w:style>
  <w:style w:type="paragraph" w:styleId="Konnaopomba-besedilo">
    <w:name w:val="endnote text"/>
    <w:basedOn w:val="Navaden"/>
    <w:link w:val="Konnaopomba-besediloZnak"/>
    <w:uiPriority w:val="99"/>
    <w:semiHidden/>
    <w:rsid w:val="00001C39"/>
    <w:pPr>
      <w:spacing w:after="0" w:line="240" w:lineRule="auto"/>
    </w:pPr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locked/>
    <w:rsid w:val="00001C39"/>
    <w:rPr>
      <w:rFonts w:cs="Times New Roman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rsid w:val="00001C39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5.png"/><Relationship Id="rId2" Type="http://schemas.openxmlformats.org/officeDocument/2006/relationships/image" Target="media/image14.png"/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260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</vt:lpstr>
      <vt:lpstr>Name:</vt:lpstr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Andreja</dc:creator>
  <cp:keywords/>
  <dc:description/>
  <cp:lastModifiedBy>Jezerka</cp:lastModifiedBy>
  <cp:revision>2</cp:revision>
  <dcterms:created xsi:type="dcterms:W3CDTF">2018-02-03T15:58:00Z</dcterms:created>
  <dcterms:modified xsi:type="dcterms:W3CDTF">2018-02-03T15:58:00Z</dcterms:modified>
</cp:coreProperties>
</file>